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CB7D73" w14:textId="77777777" w:rsidR="00D023DF" w:rsidRDefault="000C57B8">
      <w:pPr>
        <w:pStyle w:val="Title"/>
      </w:pPr>
      <w:r>
        <w:t>Scrambled_Boxes</w:t>
      </w:r>
    </w:p>
    <w:p w14:paraId="779897DD" w14:textId="77777777" w:rsidR="00D023DF" w:rsidRDefault="000C57B8">
      <w:pPr>
        <w:pStyle w:val="Author"/>
      </w:pPr>
      <w:r>
        <w:t>Eva Reindl</w:t>
      </w:r>
    </w:p>
    <w:p w14:paraId="3406F97D" w14:textId="77777777" w:rsidR="00D023DF" w:rsidRDefault="000C57B8">
      <w:pPr>
        <w:pStyle w:val="Date"/>
      </w:pPr>
      <w:r>
        <w:t>18 9 2020</w:t>
      </w:r>
    </w:p>
    <w:p w14:paraId="07614818" w14:textId="592F4B27" w:rsidR="00D023DF" w:rsidRDefault="000C57B8" w:rsidP="005433BD">
      <w:pPr>
        <w:pStyle w:val="SourceCode"/>
      </w:pPr>
      <w:r>
        <w:rPr>
          <w:rStyle w:val="VerbatimChar"/>
        </w:rPr>
        <w:t>## [1] "R version 3.6.1 (2019-07-05)"</w:t>
      </w:r>
    </w:p>
    <w:p w14:paraId="3A178833" w14:textId="77777777" w:rsidR="00D023DF" w:rsidRDefault="000C57B8">
      <w:pPr>
        <w:pStyle w:val="Heading1"/>
      </w:pPr>
      <w:bookmarkStart w:id="0" w:name="how-many-children-are-in-the-dataset"/>
      <w:r>
        <w:t>H</w:t>
      </w:r>
      <w:r>
        <w:t>ow many children are in the dataset?</w:t>
      </w:r>
      <w:bookmarkEnd w:id="0"/>
    </w:p>
    <w:p w14:paraId="71C622F0" w14:textId="77777777" w:rsidR="00D023DF" w:rsidRDefault="000C57B8">
      <w:pPr>
        <w:pStyle w:val="FirstParagraph"/>
      </w:pPr>
      <w:r>
        <w:t>There are 198 children in the dataset.</w:t>
      </w:r>
    </w:p>
    <w:p w14:paraId="593736B7" w14:textId="77777777" w:rsidR="00D023DF" w:rsidRDefault="000C57B8">
      <w:pPr>
        <w:pStyle w:val="Heading1"/>
      </w:pPr>
      <w:bookmarkStart w:id="1" w:name="dropouts"/>
      <w:r>
        <w:t>Dropouts</w:t>
      </w:r>
      <w:bookmarkEnd w:id="1"/>
    </w:p>
    <w:p w14:paraId="0D0DE730" w14:textId="77777777" w:rsidR="00D023DF" w:rsidRDefault="000C57B8">
      <w:pPr>
        <w:pStyle w:val="FirstParagraph"/>
      </w:pPr>
      <w:r>
        <w:t>One child (D 172) stopped the game after 6 rounds in the first trial. This child will be excluded from further anal</w:t>
      </w:r>
      <w:r>
        <w:t>yses.</w:t>
      </w:r>
    </w:p>
    <w:p w14:paraId="696AD442" w14:textId="77777777" w:rsidR="00D023DF" w:rsidRDefault="000C57B8">
      <w:pPr>
        <w:pStyle w:val="Heading1"/>
      </w:pPr>
      <w:bookmarkStart w:id="2" w:name="valid-data"/>
      <w:r>
        <w:t>Valid data</w:t>
      </w:r>
      <w:bookmarkEnd w:id="2"/>
    </w:p>
    <w:p w14:paraId="23BB8B43" w14:textId="77777777" w:rsidR="00D023DF" w:rsidRDefault="000C57B8">
      <w:pPr>
        <w:pStyle w:val="FirstParagraph"/>
      </w:pPr>
      <w:r>
        <w:rPr>
          <w:b/>
        </w:rPr>
        <w:t>197 children have valid data</w:t>
      </w:r>
      <w:r>
        <w:t xml:space="preserve"> on the Scrambled box task.</w:t>
      </w:r>
    </w:p>
    <w:p w14:paraId="6CDA46EE" w14:textId="77777777" w:rsidR="00D023DF" w:rsidRDefault="000C57B8">
      <w:pPr>
        <w:pStyle w:val="Heading1"/>
      </w:pPr>
      <w:bookmarkStart w:id="3" w:name="sample-description"/>
      <w:r>
        <w:t>Sample description</w:t>
      </w:r>
      <w:bookmarkEnd w:id="3"/>
    </w:p>
    <w:p w14:paraId="0CDFFE24" w14:textId="77777777" w:rsidR="00D023DF" w:rsidRDefault="000C57B8">
      <w:pPr>
        <w:pStyle w:val="Heading2"/>
      </w:pPr>
      <w:bookmarkStart w:id="4" w:name="gender-distribution"/>
      <w:r>
        <w:t>Gender distribution</w:t>
      </w:r>
      <w:bookmarkEnd w:id="4"/>
    </w:p>
    <w:p w14:paraId="54B00908" w14:textId="0662F73B" w:rsidR="00D023DF" w:rsidRDefault="000C57B8">
      <w:pPr>
        <w:pStyle w:val="FirstParagraph"/>
      </w:pPr>
      <w:r>
        <w:t>There are 109 females and 88 males.</w:t>
      </w:r>
    </w:p>
    <w:p w14:paraId="1DB340AB" w14:textId="77777777" w:rsidR="005433BD" w:rsidRPr="005433BD" w:rsidRDefault="005433BD" w:rsidP="005433BD">
      <w:pPr>
        <w:pStyle w:val="BodyText"/>
      </w:pPr>
    </w:p>
    <w:p w14:paraId="00575712" w14:textId="77777777" w:rsidR="00D023DF" w:rsidRDefault="000C57B8">
      <w:pPr>
        <w:pStyle w:val="Heading2"/>
      </w:pPr>
      <w:bookmarkStart w:id="5" w:name="age"/>
      <w:r>
        <w:t>Age</w:t>
      </w:r>
      <w:bookmarkEnd w:id="5"/>
    </w:p>
    <w:p w14:paraId="31B3F4E1" w14:textId="77777777" w:rsidR="00D023DF" w:rsidRDefault="000C57B8">
      <w:pPr>
        <w:pStyle w:val="Heading3"/>
      </w:pPr>
      <w:bookmarkStart w:id="6" w:name="age-at-beginning-of-testing"/>
      <w:r>
        <w:t>Age at beginning of testing</w:t>
      </w:r>
      <w:bookmarkEnd w:id="6"/>
    </w:p>
    <w:p w14:paraId="0D4E979D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07791B9A" wp14:editId="35A6F960">
            <wp:extent cx="1969770" cy="17830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987" cy="17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5DA313" w14:textId="61B9A26D" w:rsidR="00D023DF" w:rsidRDefault="000C57B8">
      <w:pPr>
        <w:pStyle w:val="FirstParagraph"/>
      </w:pPr>
      <w:r>
        <w:lastRenderedPageBreak/>
        <w:t>Children who contributed to this task were, at the beginning of testing, on average 48.60 months old (SD = 6.87, range 35-70). There were 1 2-year-old, 88 3-year-olds, 98 4-ye</w:t>
      </w:r>
      <w:r>
        <w:t>ar-olds, and 10 5-year-olds.</w:t>
      </w:r>
    </w:p>
    <w:p w14:paraId="29992589" w14:textId="77777777" w:rsidR="005433BD" w:rsidRPr="005433BD" w:rsidRDefault="005433BD" w:rsidP="005433BD">
      <w:pPr>
        <w:pStyle w:val="BodyText"/>
      </w:pPr>
    </w:p>
    <w:p w14:paraId="7945E072" w14:textId="77777777" w:rsidR="00D023DF" w:rsidRDefault="000C57B8">
      <w:pPr>
        <w:pStyle w:val="Heading2"/>
      </w:pPr>
      <w:bookmarkStart w:id="7" w:name="age-in-the-middle-of-testing"/>
      <w:r>
        <w:t>Age in the middle of testing</w:t>
      </w:r>
      <w:bookmarkEnd w:id="7"/>
    </w:p>
    <w:p w14:paraId="45DA329A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307DD7FF" wp14:editId="0DC72AC8">
            <wp:extent cx="2038350" cy="17106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3" cy="171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F5EBA" w14:textId="77777777" w:rsidR="00D023DF" w:rsidRDefault="000C57B8">
      <w:pPr>
        <w:pStyle w:val="FirstParagraph"/>
      </w:pPr>
      <w:r>
        <w:t xml:space="preserve">Children in this task were on average </w:t>
      </w:r>
      <w:r>
        <w:rPr>
          <w:b/>
        </w:rPr>
        <w:t>49.63 months old (SD = 6.87, range 36-72)</w:t>
      </w:r>
      <w:r>
        <w:t xml:space="preserve"> when they were in the middle of the test battery. There were</w:t>
      </w:r>
    </w:p>
    <w:p w14:paraId="49620912" w14:textId="77777777" w:rsidR="00D023DF" w:rsidRDefault="000C57B8">
      <w:pPr>
        <w:pStyle w:val="Compact"/>
        <w:numPr>
          <w:ilvl w:val="0"/>
          <w:numId w:val="3"/>
        </w:numPr>
      </w:pPr>
      <w:r>
        <w:t>86 3-year-olds</w:t>
      </w:r>
    </w:p>
    <w:p w14:paraId="5102C8FC" w14:textId="77777777" w:rsidR="00D023DF" w:rsidRDefault="000C57B8">
      <w:pPr>
        <w:pStyle w:val="Compact"/>
        <w:numPr>
          <w:ilvl w:val="0"/>
          <w:numId w:val="3"/>
        </w:numPr>
      </w:pPr>
      <w:r>
        <w:t>97 4-year-olds</w:t>
      </w:r>
    </w:p>
    <w:p w14:paraId="72E55664" w14:textId="77777777" w:rsidR="00D023DF" w:rsidRDefault="000C57B8">
      <w:pPr>
        <w:pStyle w:val="Compact"/>
        <w:numPr>
          <w:ilvl w:val="0"/>
          <w:numId w:val="3"/>
        </w:numPr>
      </w:pPr>
      <w:r>
        <w:t>13 5-year-olds</w:t>
      </w:r>
    </w:p>
    <w:p w14:paraId="63303B47" w14:textId="2CC0E1B2" w:rsidR="00D023DF" w:rsidRDefault="000C57B8">
      <w:pPr>
        <w:pStyle w:val="Compact"/>
        <w:numPr>
          <w:ilvl w:val="0"/>
          <w:numId w:val="3"/>
        </w:numPr>
      </w:pPr>
      <w:r>
        <w:t>1 6-year-old</w:t>
      </w:r>
    </w:p>
    <w:p w14:paraId="7E9F357D" w14:textId="77777777" w:rsidR="005433BD" w:rsidRDefault="005433BD" w:rsidP="005433BD">
      <w:pPr>
        <w:pStyle w:val="Compact"/>
        <w:ind w:left="480"/>
      </w:pPr>
    </w:p>
    <w:p w14:paraId="4C5F03DC" w14:textId="77777777" w:rsidR="00D023DF" w:rsidRDefault="000C57B8">
      <w:pPr>
        <w:pStyle w:val="Heading2"/>
      </w:pPr>
      <w:bookmarkStart w:id="8" w:name="age-mediansplit"/>
      <w:r>
        <w:t>Age mediansplit</w:t>
      </w:r>
      <w:bookmarkEnd w:id="8"/>
    </w:p>
    <w:p w14:paraId="1CD589B3" w14:textId="77777777" w:rsidR="00D023DF" w:rsidRDefault="000C57B8">
      <w:pPr>
        <w:pStyle w:val="FirstParagraph"/>
      </w:pPr>
      <w:r>
        <w:t>T</w:t>
      </w:r>
      <w:r>
        <w:t xml:space="preserve">here are </w:t>
      </w:r>
      <w:r>
        <w:rPr>
          <w:b/>
        </w:rPr>
        <w:t>97 young</w:t>
      </w:r>
      <w:r>
        <w:t xml:space="preserve"> and </w:t>
      </w:r>
      <w:r>
        <w:rPr>
          <w:b/>
        </w:rPr>
        <w:t>100 old</w:t>
      </w:r>
      <w:r>
        <w:t xml:space="preserve"> children.</w:t>
      </w:r>
    </w:p>
    <w:p w14:paraId="47105937" w14:textId="77777777" w:rsidR="00D023DF" w:rsidRDefault="000C57B8">
      <w:pPr>
        <w:pStyle w:val="Heading1"/>
      </w:pPr>
      <w:bookmarkStart w:id="9" w:name="testing-location"/>
      <w:r>
        <w:t>Testing location</w:t>
      </w:r>
      <w:bookmarkEnd w:id="9"/>
    </w:p>
    <w:p w14:paraId="175BD23B" w14:textId="77777777" w:rsidR="00D023DF" w:rsidRDefault="000C57B8">
      <w:pPr>
        <w:pStyle w:val="FirstParagraph"/>
      </w:pPr>
      <w:r>
        <w:t>120 children were from Fife, 77 children were from Edinburgh.</w:t>
      </w:r>
    </w:p>
    <w:p w14:paraId="389CCE8B" w14:textId="77777777" w:rsidR="00D023DF" w:rsidRDefault="000C57B8">
      <w:pPr>
        <w:pStyle w:val="Heading1"/>
      </w:pPr>
      <w:bookmarkStart w:id="10" w:name="trial-1"/>
      <w:r>
        <w:t>Trial 1</w:t>
      </w:r>
      <w:bookmarkEnd w:id="10"/>
    </w:p>
    <w:p w14:paraId="72AC6B4E" w14:textId="77777777" w:rsidR="00D023DF" w:rsidRDefault="000C57B8">
      <w:pPr>
        <w:pStyle w:val="Heading2"/>
      </w:pPr>
      <w:bookmarkStart w:id="11" w:name="total-number-of-rounds-administered"/>
      <w:r>
        <w:t>Total number of rounds administered</w:t>
      </w:r>
      <w:bookmarkEnd w:id="11"/>
    </w:p>
    <w:p w14:paraId="0607438F" w14:textId="77777777" w:rsidR="00D023DF" w:rsidRDefault="000C57B8">
      <w:pPr>
        <w:pStyle w:val="FirstParagraph"/>
      </w:pPr>
      <w:r>
        <w:t>In trial 1, the total number of administered trials was 9.15 (SD = 1.22, range 8-11).</w:t>
      </w:r>
    </w:p>
    <w:p w14:paraId="5FB77BB8" w14:textId="77777777" w:rsidR="00D023DF" w:rsidRDefault="000C57B8">
      <w:pPr>
        <w:pStyle w:val="Compact"/>
        <w:numPr>
          <w:ilvl w:val="0"/>
          <w:numId w:val="4"/>
        </w:numPr>
      </w:pPr>
      <w:r>
        <w:t>3y: 9.24 (SD = 1.21, range 8-11)</w:t>
      </w:r>
    </w:p>
    <w:p w14:paraId="1D123995" w14:textId="77777777" w:rsidR="00D023DF" w:rsidRDefault="000C57B8">
      <w:pPr>
        <w:pStyle w:val="Compact"/>
        <w:numPr>
          <w:ilvl w:val="0"/>
          <w:numId w:val="4"/>
        </w:numPr>
      </w:pPr>
      <w:r>
        <w:t>4y: 9.05 (SD = 1.25, range 8-11)</w:t>
      </w:r>
    </w:p>
    <w:p w14:paraId="5F37C6A5" w14:textId="77777777" w:rsidR="00D023DF" w:rsidRDefault="000C57B8">
      <w:pPr>
        <w:pStyle w:val="Compact"/>
        <w:numPr>
          <w:ilvl w:val="0"/>
          <w:numId w:val="4"/>
        </w:numPr>
      </w:pPr>
      <w:r>
        <w:t>3y: 9.38 (SD = 1.12, range</w:t>
      </w:r>
      <w:r>
        <w:t xml:space="preserve"> 8-11)</w:t>
      </w:r>
    </w:p>
    <w:p w14:paraId="79CC86A6" w14:textId="77777777" w:rsidR="00D023DF" w:rsidRDefault="000C57B8">
      <w:pPr>
        <w:numPr>
          <w:ilvl w:val="0"/>
          <w:numId w:val="4"/>
        </w:numPr>
      </w:pPr>
      <w:r>
        <w:t>3y: 8</w:t>
      </w:r>
    </w:p>
    <w:p w14:paraId="36567EEC" w14:textId="77777777" w:rsidR="00D023DF" w:rsidRDefault="000C57B8">
      <w:pPr>
        <w:pStyle w:val="Compact"/>
        <w:numPr>
          <w:ilvl w:val="0"/>
          <w:numId w:val="4"/>
        </w:numPr>
      </w:pPr>
      <w:r>
        <w:lastRenderedPageBreak/>
        <w:t>Edinburgh: 9.09 (SD = 1.25, range 8-11)</w:t>
      </w:r>
    </w:p>
    <w:p w14:paraId="2F4FFDE0" w14:textId="77777777" w:rsidR="00D023DF" w:rsidRDefault="000C57B8">
      <w:pPr>
        <w:numPr>
          <w:ilvl w:val="0"/>
          <w:numId w:val="4"/>
        </w:numPr>
      </w:pPr>
      <w:r>
        <w:t>Fife: 9.19 (SD = 1.21, range 8-11)</w:t>
      </w:r>
    </w:p>
    <w:p w14:paraId="2ACB418F" w14:textId="77777777" w:rsidR="00D023DF" w:rsidRDefault="000C57B8">
      <w:pPr>
        <w:pStyle w:val="Compact"/>
        <w:numPr>
          <w:ilvl w:val="0"/>
          <w:numId w:val="4"/>
        </w:numPr>
      </w:pPr>
      <w:r>
        <w:t>young: 9.23 (SD = 1.19, range 8-11)</w:t>
      </w:r>
    </w:p>
    <w:p w14:paraId="529ED3DB" w14:textId="029D9F14" w:rsidR="00D023DF" w:rsidRDefault="000C57B8">
      <w:pPr>
        <w:numPr>
          <w:ilvl w:val="0"/>
          <w:numId w:val="4"/>
        </w:numPr>
      </w:pPr>
      <w:r>
        <w:t>old: 9.08 (SD = 1.25, 8-11)</w:t>
      </w:r>
    </w:p>
    <w:p w14:paraId="73EC69E6" w14:textId="77777777" w:rsidR="005433BD" w:rsidRDefault="005433BD" w:rsidP="005433BD">
      <w:pPr>
        <w:ind w:left="480"/>
      </w:pPr>
    </w:p>
    <w:p w14:paraId="32324849" w14:textId="77777777" w:rsidR="00D023DF" w:rsidRDefault="000C57B8">
      <w:pPr>
        <w:pStyle w:val="Heading2"/>
      </w:pPr>
      <w:bookmarkStart w:id="12" w:name="emptied-all-boxes"/>
      <w:r>
        <w:t>Emptied all boxes</w:t>
      </w:r>
      <w:bookmarkEnd w:id="12"/>
    </w:p>
    <w:p w14:paraId="38E29C94" w14:textId="77777777" w:rsidR="00D023DF" w:rsidRDefault="000C57B8">
      <w:pPr>
        <w:pStyle w:val="FirstParagraph"/>
      </w:pPr>
      <w:r>
        <w:t>161 children (82%) emptied all boxes, 36 did not.</w:t>
      </w:r>
    </w:p>
    <w:p w14:paraId="689DB015" w14:textId="77777777" w:rsidR="00D023DF" w:rsidRDefault="000C57B8">
      <w:pPr>
        <w:pStyle w:val="Compact"/>
        <w:numPr>
          <w:ilvl w:val="0"/>
          <w:numId w:val="5"/>
        </w:numPr>
      </w:pPr>
      <w:r>
        <w:t>3y: 71 yes (93%), 15 no</w:t>
      </w:r>
    </w:p>
    <w:p w14:paraId="0478F910" w14:textId="77777777" w:rsidR="00D023DF" w:rsidRDefault="000C57B8">
      <w:pPr>
        <w:pStyle w:val="Compact"/>
        <w:numPr>
          <w:ilvl w:val="0"/>
          <w:numId w:val="5"/>
        </w:numPr>
      </w:pPr>
      <w:r>
        <w:t>4y: 79 yes (81%), 18 no</w:t>
      </w:r>
    </w:p>
    <w:p w14:paraId="2FF78FB7" w14:textId="77777777" w:rsidR="00D023DF" w:rsidRDefault="000C57B8">
      <w:pPr>
        <w:pStyle w:val="Compact"/>
        <w:numPr>
          <w:ilvl w:val="0"/>
          <w:numId w:val="5"/>
        </w:numPr>
      </w:pPr>
      <w:r>
        <w:t>5y: 10 yes (77%), 3 no</w:t>
      </w:r>
    </w:p>
    <w:p w14:paraId="47511C19" w14:textId="77777777" w:rsidR="00D023DF" w:rsidRDefault="000C57B8">
      <w:pPr>
        <w:numPr>
          <w:ilvl w:val="0"/>
          <w:numId w:val="5"/>
        </w:numPr>
      </w:pPr>
      <w:r>
        <w:t>6y: 1y</w:t>
      </w:r>
    </w:p>
    <w:p w14:paraId="0DAFC2E7" w14:textId="77777777" w:rsidR="00D023DF" w:rsidRDefault="000C57B8">
      <w:pPr>
        <w:pStyle w:val="Compact"/>
        <w:numPr>
          <w:ilvl w:val="0"/>
          <w:numId w:val="5"/>
        </w:numPr>
      </w:pPr>
      <w:r>
        <w:t>Edinburgh: 64 yes (83%), 13 no</w:t>
      </w:r>
    </w:p>
    <w:p w14:paraId="2AD4C6E6" w14:textId="77777777" w:rsidR="00D023DF" w:rsidRDefault="000C57B8">
      <w:pPr>
        <w:numPr>
          <w:ilvl w:val="0"/>
          <w:numId w:val="5"/>
        </w:numPr>
      </w:pPr>
      <w:r>
        <w:t>Fife: 97 yes (80%), 23 no</w:t>
      </w:r>
    </w:p>
    <w:p w14:paraId="3FDF3B20" w14:textId="77777777" w:rsidR="00D023DF" w:rsidRDefault="000C57B8">
      <w:pPr>
        <w:pStyle w:val="Compact"/>
        <w:numPr>
          <w:ilvl w:val="0"/>
          <w:numId w:val="5"/>
        </w:numPr>
      </w:pPr>
      <w:r>
        <w:t>young: 81 yes (83%), 16 no</w:t>
      </w:r>
    </w:p>
    <w:p w14:paraId="71EBFEBB" w14:textId="4FA7A021" w:rsidR="00D023DF" w:rsidRDefault="000C57B8">
      <w:pPr>
        <w:numPr>
          <w:ilvl w:val="0"/>
          <w:numId w:val="5"/>
        </w:numPr>
      </w:pPr>
      <w:r>
        <w:t>old: 80 yes (80%), 20 no</w:t>
      </w:r>
    </w:p>
    <w:p w14:paraId="6CB70167" w14:textId="77777777" w:rsidR="005433BD" w:rsidRDefault="005433BD" w:rsidP="005433BD">
      <w:pPr>
        <w:ind w:left="480"/>
      </w:pPr>
    </w:p>
    <w:p w14:paraId="05985069" w14:textId="77777777" w:rsidR="00D023DF" w:rsidRDefault="000C57B8">
      <w:pPr>
        <w:pStyle w:val="Heading2"/>
      </w:pPr>
      <w:bookmarkStart w:id="13" w:name="number-of-boxes-emptied"/>
      <w:r>
        <w:t>Number of boxes emptied</w:t>
      </w:r>
      <w:bookmarkEnd w:id="13"/>
    </w:p>
    <w:p w14:paraId="6868D110" w14:textId="77777777" w:rsidR="00D023DF" w:rsidRDefault="000C57B8">
      <w:pPr>
        <w:pStyle w:val="FirstParagraph"/>
      </w:pPr>
      <w:r>
        <w:t>In trial 1, the total number of emptied boxes was 7.79 (SD = 0.48, range 5-8).</w:t>
      </w:r>
    </w:p>
    <w:p w14:paraId="18293293" w14:textId="77777777" w:rsidR="00D023DF" w:rsidRDefault="000C57B8">
      <w:pPr>
        <w:pStyle w:val="Compact"/>
        <w:numPr>
          <w:ilvl w:val="0"/>
          <w:numId w:val="6"/>
        </w:numPr>
      </w:pPr>
      <w:r>
        <w:t>3y: 7.78 (SD = 0.54, range 5-8)</w:t>
      </w:r>
    </w:p>
    <w:p w14:paraId="7F85EA1F" w14:textId="77777777" w:rsidR="00D023DF" w:rsidRDefault="000C57B8">
      <w:pPr>
        <w:pStyle w:val="Compact"/>
        <w:numPr>
          <w:ilvl w:val="0"/>
          <w:numId w:val="6"/>
        </w:numPr>
      </w:pPr>
      <w:r>
        <w:t>4y: 7.80 (SD = 0.42, range 6-8)</w:t>
      </w:r>
    </w:p>
    <w:p w14:paraId="4F73945B" w14:textId="77777777" w:rsidR="00D023DF" w:rsidRDefault="000C57B8">
      <w:pPr>
        <w:pStyle w:val="Compact"/>
        <w:numPr>
          <w:ilvl w:val="0"/>
          <w:numId w:val="6"/>
        </w:numPr>
      </w:pPr>
      <w:r>
        <w:t>5y: 7.77 (SD = 0.44, range 7-8)</w:t>
      </w:r>
    </w:p>
    <w:p w14:paraId="200F52E2" w14:textId="77777777" w:rsidR="00D023DF" w:rsidRDefault="000C57B8">
      <w:pPr>
        <w:numPr>
          <w:ilvl w:val="0"/>
          <w:numId w:val="6"/>
        </w:numPr>
      </w:pPr>
      <w:r>
        <w:t>6y: 8</w:t>
      </w:r>
    </w:p>
    <w:p w14:paraId="06EB6A31" w14:textId="77777777" w:rsidR="00D023DF" w:rsidRDefault="000C57B8">
      <w:pPr>
        <w:pStyle w:val="Compact"/>
        <w:numPr>
          <w:ilvl w:val="0"/>
          <w:numId w:val="6"/>
        </w:numPr>
      </w:pPr>
      <w:r>
        <w:t>Edinburgh: 7.82 (SD = 0.42, range 6-8)</w:t>
      </w:r>
    </w:p>
    <w:p w14:paraId="10559539" w14:textId="77777777" w:rsidR="00D023DF" w:rsidRDefault="000C57B8">
      <w:pPr>
        <w:numPr>
          <w:ilvl w:val="0"/>
          <w:numId w:val="6"/>
        </w:numPr>
      </w:pPr>
      <w:r>
        <w:t>Fife: 7.77 (SD = 0.51, range 5-8)</w:t>
      </w:r>
    </w:p>
    <w:p w14:paraId="3E4A60C2" w14:textId="77777777" w:rsidR="00D023DF" w:rsidRDefault="000C57B8">
      <w:pPr>
        <w:pStyle w:val="Compact"/>
        <w:numPr>
          <w:ilvl w:val="0"/>
          <w:numId w:val="6"/>
        </w:numPr>
      </w:pPr>
      <w:r>
        <w:t>young: 7.79 (SD = 0.52, range 5-8)</w:t>
      </w:r>
    </w:p>
    <w:p w14:paraId="466EBD08" w14:textId="43BDD071" w:rsidR="00D023DF" w:rsidRDefault="000C57B8">
      <w:pPr>
        <w:numPr>
          <w:ilvl w:val="0"/>
          <w:numId w:val="6"/>
        </w:numPr>
      </w:pPr>
      <w:r>
        <w:t>old: 7.79 (SD = 0.43, range 6-8)</w:t>
      </w:r>
    </w:p>
    <w:p w14:paraId="63F25AFC" w14:textId="77777777" w:rsidR="005433BD" w:rsidRDefault="005433BD" w:rsidP="005433BD">
      <w:pPr>
        <w:ind w:left="480"/>
      </w:pPr>
    </w:p>
    <w:p w14:paraId="2156AB7B" w14:textId="77777777" w:rsidR="00D023DF" w:rsidRDefault="000C57B8">
      <w:pPr>
        <w:pStyle w:val="Heading2"/>
      </w:pPr>
      <w:bookmarkStart w:id="14" w:name="effiency"/>
      <w:r>
        <w:lastRenderedPageBreak/>
        <w:t>Effiency</w:t>
      </w:r>
      <w:bookmarkEnd w:id="14"/>
    </w:p>
    <w:p w14:paraId="3C36F9DB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7397C45F" wp14:editId="4C5AB17A">
            <wp:extent cx="2084070" cy="152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301" cy="152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7420F" w14:textId="77777777" w:rsidR="00D023DF" w:rsidRDefault="000C57B8">
      <w:pPr>
        <w:pStyle w:val="FirstParagraph"/>
      </w:pPr>
      <w:r>
        <w:t>In trial 1, mean efficiency was 0.87 (SD = 0.14, range 0.45-1).</w:t>
      </w:r>
    </w:p>
    <w:p w14:paraId="137E0581" w14:textId="77777777" w:rsidR="00D023DF" w:rsidRDefault="000C57B8">
      <w:pPr>
        <w:pStyle w:val="Compact"/>
        <w:numPr>
          <w:ilvl w:val="0"/>
          <w:numId w:val="7"/>
        </w:numPr>
      </w:pPr>
      <w:r>
        <w:t>3y: 0.86 (SD = 0.14, range 0.45-1)</w:t>
      </w:r>
    </w:p>
    <w:p w14:paraId="64A5E759" w14:textId="77777777" w:rsidR="00D023DF" w:rsidRDefault="000C57B8">
      <w:pPr>
        <w:pStyle w:val="Compact"/>
        <w:numPr>
          <w:ilvl w:val="0"/>
          <w:numId w:val="7"/>
        </w:numPr>
      </w:pPr>
      <w:r>
        <w:t>4y: 0.88 (SD = 0.14, range 0.54-1)</w:t>
      </w:r>
    </w:p>
    <w:p w14:paraId="4BA93818" w14:textId="77777777" w:rsidR="00D023DF" w:rsidRDefault="000C57B8">
      <w:pPr>
        <w:pStyle w:val="Compact"/>
        <w:numPr>
          <w:ilvl w:val="0"/>
          <w:numId w:val="7"/>
        </w:numPr>
      </w:pPr>
      <w:r>
        <w:t>5y: 0.84 (SD = 0.13, range 0.64-1)</w:t>
      </w:r>
    </w:p>
    <w:p w14:paraId="35D9C6BD" w14:textId="77777777" w:rsidR="00D023DF" w:rsidRDefault="000C57B8">
      <w:pPr>
        <w:numPr>
          <w:ilvl w:val="0"/>
          <w:numId w:val="7"/>
        </w:numPr>
      </w:pPr>
      <w:r>
        <w:t>6y: 1</w:t>
      </w:r>
    </w:p>
    <w:p w14:paraId="7EAA0837" w14:textId="77777777" w:rsidR="00D023DF" w:rsidRDefault="000C57B8">
      <w:pPr>
        <w:pStyle w:val="Compact"/>
        <w:numPr>
          <w:ilvl w:val="0"/>
          <w:numId w:val="7"/>
        </w:numPr>
      </w:pPr>
      <w:r>
        <w:t>Edinburgh: 0.88 (SD = 0.14, range 0.54-1)</w:t>
      </w:r>
    </w:p>
    <w:p w14:paraId="5C0A11BA" w14:textId="77777777" w:rsidR="00D023DF" w:rsidRDefault="000C57B8">
      <w:pPr>
        <w:numPr>
          <w:ilvl w:val="0"/>
          <w:numId w:val="7"/>
        </w:numPr>
      </w:pPr>
      <w:r>
        <w:t>Fife: 0.86 (SD = 0.14, range 0.45-1)</w:t>
      </w:r>
    </w:p>
    <w:p w14:paraId="0956EE35" w14:textId="77777777" w:rsidR="00D023DF" w:rsidRDefault="000C57B8">
      <w:pPr>
        <w:pStyle w:val="Compact"/>
        <w:numPr>
          <w:ilvl w:val="0"/>
          <w:numId w:val="7"/>
        </w:numPr>
      </w:pPr>
      <w:r>
        <w:t>young: 0.86 (SD = 0.14, range 0.45-1)</w:t>
      </w:r>
    </w:p>
    <w:p w14:paraId="66FD0E5D" w14:textId="4E577407" w:rsidR="00D023DF" w:rsidRDefault="000C57B8">
      <w:pPr>
        <w:numPr>
          <w:ilvl w:val="0"/>
          <w:numId w:val="7"/>
        </w:numPr>
      </w:pPr>
      <w:r>
        <w:t>old: 0.88 (SD = 0.15, range 0.54-1)</w:t>
      </w:r>
    </w:p>
    <w:p w14:paraId="0C0B212A" w14:textId="77777777" w:rsidR="005433BD" w:rsidRDefault="005433BD" w:rsidP="005433BD">
      <w:pPr>
        <w:ind w:left="480"/>
      </w:pPr>
    </w:p>
    <w:p w14:paraId="151CFEF2" w14:textId="77777777" w:rsidR="00D023DF" w:rsidRDefault="000C57B8">
      <w:pPr>
        <w:pStyle w:val="Heading2"/>
      </w:pPr>
      <w:bookmarkStart w:id="15" w:name="X7495ffbe9a03b0bb0b7b2f83577f1e6ce3044e4"/>
      <w:r>
        <w:t>For those children wo did make an error, how many correct trials did they have before the first error occurred?</w:t>
      </w:r>
      <w:bookmarkEnd w:id="15"/>
    </w:p>
    <w:p w14:paraId="73D3668D" w14:textId="0DE5CC96" w:rsidR="00D023DF" w:rsidRDefault="000C57B8">
      <w:pPr>
        <w:pStyle w:val="FirstParagraph"/>
      </w:pPr>
      <w:r>
        <w:t>110 children made an error. Those children had an average of 5.35 (SD = 1.85, range 1-7) rounds correct before making the first error.</w:t>
      </w:r>
    </w:p>
    <w:p w14:paraId="43E63D28" w14:textId="77777777" w:rsidR="005433BD" w:rsidRPr="005433BD" w:rsidRDefault="005433BD" w:rsidP="005433BD">
      <w:pPr>
        <w:pStyle w:val="BodyText"/>
      </w:pPr>
    </w:p>
    <w:p w14:paraId="10122A2F" w14:textId="77777777" w:rsidR="00D023DF" w:rsidRDefault="000C57B8">
      <w:pPr>
        <w:pStyle w:val="Heading2"/>
      </w:pPr>
      <w:bookmarkStart w:id="16" w:name="Xadb972c051936764efc07df7dc47045d56bafad"/>
      <w:r>
        <w:t>Efficiency when disregar</w:t>
      </w:r>
      <w:r>
        <w:t>ding the first trial</w:t>
      </w:r>
      <w:bookmarkEnd w:id="16"/>
    </w:p>
    <w:p w14:paraId="23E90366" w14:textId="77777777" w:rsidR="00D023DF" w:rsidRDefault="000C57B8">
      <w:pPr>
        <w:pStyle w:val="FirstParagraph"/>
      </w:pPr>
      <w:r>
        <w:t>So that efficiency could also be 0</w:t>
      </w:r>
    </w:p>
    <w:p w14:paraId="46519F01" w14:textId="77777777" w:rsidR="00D023DF" w:rsidRDefault="000C57B8">
      <w:pPr>
        <w:pStyle w:val="FirstParagraph"/>
      </w:pPr>
      <w:r>
        <w:rPr>
          <w:noProof/>
        </w:rPr>
        <w:lastRenderedPageBreak/>
        <w:drawing>
          <wp:inline distT="0" distB="0" distL="0" distR="0" wp14:anchorId="059BD338" wp14:editId="3E4273C1">
            <wp:extent cx="2038350" cy="201549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3" cy="201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32B63" w14:textId="77777777" w:rsidR="00D023DF" w:rsidRDefault="000C57B8">
      <w:pPr>
        <w:pStyle w:val="FirstParagraph"/>
      </w:pPr>
      <w:r>
        <w:t>In trial 1, mean efficiency was 0.86 (SD = 0.16, range 0.40-1).</w:t>
      </w:r>
    </w:p>
    <w:p w14:paraId="1EF4624A" w14:textId="77777777" w:rsidR="00D023DF" w:rsidRDefault="000C57B8">
      <w:pPr>
        <w:pStyle w:val="Compact"/>
        <w:numPr>
          <w:ilvl w:val="0"/>
          <w:numId w:val="8"/>
        </w:numPr>
      </w:pPr>
      <w:r>
        <w:t>3y: 0.84 (SD = 0.16, range 0.4-1)</w:t>
      </w:r>
    </w:p>
    <w:p w14:paraId="206B64F6" w14:textId="77777777" w:rsidR="00D023DF" w:rsidRDefault="000C57B8">
      <w:pPr>
        <w:pStyle w:val="Compact"/>
        <w:numPr>
          <w:ilvl w:val="0"/>
          <w:numId w:val="8"/>
        </w:numPr>
      </w:pPr>
      <w:r>
        <w:t>4y: 0.87 (SD = 0.16, range 0.5-1)</w:t>
      </w:r>
    </w:p>
    <w:p w14:paraId="530CEE0F" w14:textId="77777777" w:rsidR="00D023DF" w:rsidRDefault="000C57B8">
      <w:pPr>
        <w:pStyle w:val="Compact"/>
        <w:numPr>
          <w:ilvl w:val="0"/>
          <w:numId w:val="8"/>
        </w:numPr>
      </w:pPr>
      <w:r>
        <w:t>5y: 0.82 (SD = 0.15, range 0.6-</w:t>
      </w:r>
      <w:r>
        <w:t>1)</w:t>
      </w:r>
    </w:p>
    <w:p w14:paraId="3215943C" w14:textId="77777777" w:rsidR="00D023DF" w:rsidRDefault="000C57B8">
      <w:pPr>
        <w:numPr>
          <w:ilvl w:val="0"/>
          <w:numId w:val="8"/>
        </w:numPr>
      </w:pPr>
      <w:r>
        <w:t>6y: 1</w:t>
      </w:r>
    </w:p>
    <w:p w14:paraId="00E49306" w14:textId="77777777" w:rsidR="00D023DF" w:rsidRDefault="000C57B8">
      <w:pPr>
        <w:pStyle w:val="Compact"/>
        <w:numPr>
          <w:ilvl w:val="0"/>
          <w:numId w:val="8"/>
        </w:numPr>
      </w:pPr>
      <w:r>
        <w:t>Edinburgh: 0.87 (SD = 0.16, range 0.5-1)</w:t>
      </w:r>
    </w:p>
    <w:p w14:paraId="5BE8FCC2" w14:textId="77777777" w:rsidR="00D023DF" w:rsidRDefault="000C57B8">
      <w:pPr>
        <w:numPr>
          <w:ilvl w:val="0"/>
          <w:numId w:val="8"/>
        </w:numPr>
      </w:pPr>
      <w:r>
        <w:t>Fife: 0.85 (SD = 0.16, range 0.4-1)</w:t>
      </w:r>
    </w:p>
    <w:p w14:paraId="1435856F" w14:textId="77777777" w:rsidR="00D023DF" w:rsidRDefault="000C57B8">
      <w:pPr>
        <w:pStyle w:val="Compact"/>
        <w:numPr>
          <w:ilvl w:val="0"/>
          <w:numId w:val="8"/>
        </w:numPr>
      </w:pPr>
      <w:r>
        <w:t>young: 0.85 (SD = 0.15, range 0.4-1)</w:t>
      </w:r>
    </w:p>
    <w:p w14:paraId="644CA1ED" w14:textId="562C6006" w:rsidR="00D023DF" w:rsidRDefault="000C57B8">
      <w:pPr>
        <w:numPr>
          <w:ilvl w:val="0"/>
          <w:numId w:val="8"/>
        </w:numPr>
      </w:pPr>
      <w:r>
        <w:t>old: 0.86 (SD = 0.16, range 0.5-1)</w:t>
      </w:r>
    </w:p>
    <w:p w14:paraId="7F6C9DFE" w14:textId="77777777" w:rsidR="005433BD" w:rsidRDefault="005433BD" w:rsidP="005433BD">
      <w:pPr>
        <w:ind w:left="480"/>
      </w:pPr>
    </w:p>
    <w:p w14:paraId="6AED008C" w14:textId="77777777" w:rsidR="00D023DF" w:rsidRDefault="000C57B8">
      <w:pPr>
        <w:pStyle w:val="Heading2"/>
      </w:pPr>
      <w:bookmarkStart w:id="17" w:name="can-success-be-predicted-by-age"/>
      <w:r>
        <w:t>Can Success be predicted by age?</w:t>
      </w:r>
      <w:bookmarkEnd w:id="17"/>
    </w:p>
    <w:p w14:paraId="3A45C567" w14:textId="77777777" w:rsidR="00D023DF" w:rsidRDefault="000C57B8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crambled.valid.T1, </w:t>
      </w:r>
      <w:r>
        <w:rPr>
          <w:rStyle w:val="DataTypeTok"/>
        </w:rPr>
        <w:t xml:space="preserve">family </w:t>
      </w:r>
      <w:r>
        <w:rPr>
          <w:rStyle w:val="DataTypeTok"/>
        </w:rPr>
        <w:t>=</w:t>
      </w:r>
      <w:r>
        <w:rPr>
          <w:rStyle w:val="NormalTok"/>
        </w:rPr>
        <w:t xml:space="preserve"> binomial)</w:t>
      </w:r>
      <w:r>
        <w:rPr>
          <w:rStyle w:val="CommentTok"/>
        </w:rPr>
        <w:t>#singular fit</w:t>
      </w:r>
    </w:p>
    <w:p w14:paraId="21B2DAC9" w14:textId="77777777" w:rsidR="00D023DF" w:rsidRDefault="000C57B8">
      <w:pPr>
        <w:pStyle w:val="SourceCode"/>
      </w:pPr>
      <w:r>
        <w:rPr>
          <w:rStyle w:val="VerbatimChar"/>
        </w:rPr>
        <w:t>## boundary (singular) fit: see ?isSingular</w:t>
      </w:r>
    </w:p>
    <w:p w14:paraId="4CAB404F" w14:textId="77777777" w:rsidR="00D023DF" w:rsidRDefault="000C57B8">
      <w:pPr>
        <w:pStyle w:val="FirstParagraph"/>
      </w:pPr>
      <w:r>
        <w:t xml:space="preserve">Together, trial number, age, and the interaction explain the data better than a null model, X2(3) </w:t>
      </w:r>
      <w:r>
        <w:t>= 307.37, p &lt; .001.</w:t>
      </w:r>
    </w:p>
    <w:p w14:paraId="60CEF03D" w14:textId="77777777" w:rsidR="00D023DF" w:rsidRDefault="000C57B8">
      <w:pPr>
        <w:pStyle w:val="SourceCode"/>
      </w:pPr>
      <w:proofErr w:type="spellStart"/>
      <w:r>
        <w:rPr>
          <w:rStyle w:val="NormalTok"/>
        </w:rPr>
        <w:t>res.nointe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crambled.valid.T1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rPr>
          <w:rStyle w:val="CommentTok"/>
        </w:rPr>
        <w:t>#singular fit</w:t>
      </w:r>
    </w:p>
    <w:p w14:paraId="17CDB7C2" w14:textId="53CF897B" w:rsidR="00D023DF" w:rsidRDefault="000C57B8">
      <w:pPr>
        <w:pStyle w:val="FirstParagraph"/>
      </w:pPr>
      <w:r>
        <w:t>The interaction term has a significan</w:t>
      </w:r>
      <w:r>
        <w:t>t effect, X2(1) = 23.125, p &lt; .001.</w:t>
      </w:r>
    </w:p>
    <w:p w14:paraId="5BDA0AC0" w14:textId="77777777" w:rsidR="005433BD" w:rsidRPr="005433BD" w:rsidRDefault="005433BD" w:rsidP="005433BD">
      <w:pPr>
        <w:pStyle w:val="BodyText"/>
      </w:pPr>
    </w:p>
    <w:p w14:paraId="4A0F5B07" w14:textId="6F6A97B6" w:rsidR="005433BD" w:rsidRDefault="000C57B8" w:rsidP="005433BD">
      <w:pPr>
        <w:pStyle w:val="SourceCode"/>
        <w:rPr>
          <w:rStyle w:val="NormalTok"/>
        </w:rPr>
      </w:pPr>
      <w:r>
        <w:rPr>
          <w:rStyle w:val="NormalTok"/>
        </w:rPr>
        <w:t>thre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crambled.valid.T1, Midtesting_age_group </w:t>
      </w:r>
      <w:r>
        <w:rPr>
          <w:rStyle w:val="OperatorTok"/>
        </w:rPr>
        <w:t>==</w:t>
      </w:r>
      <w:r>
        <w:rPr>
          <w:rStyle w:val="StringTok"/>
        </w:rPr>
        <w:t xml:space="preserve"> "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we z-transform age </w:t>
      </w:r>
      <w:r>
        <w:br/>
      </w:r>
      <w:r>
        <w:rPr>
          <w:rStyle w:val="NormalTok"/>
        </w:rPr>
        <w:t>three</w:t>
      </w:r>
      <w:r>
        <w:rPr>
          <w:rStyle w:val="OperatorTok"/>
        </w:rPr>
        <w:t>$</w:t>
      </w:r>
      <w:r>
        <w:rPr>
          <w:rStyle w:val="NormalTok"/>
        </w:rPr>
        <w:t>z.age.midtesting=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three</w:t>
      </w:r>
      <w:r>
        <w:rPr>
          <w:rStyle w:val="OperatorTok"/>
        </w:rPr>
        <w:t>$</w:t>
      </w:r>
      <w:r>
        <w:rPr>
          <w:rStyle w:val="NormalTok"/>
        </w:rPr>
        <w:t>Midtesting_age_months))</w:t>
      </w:r>
      <w:r>
        <w:rPr>
          <w:rStyle w:val="CommentTok"/>
        </w:rPr>
        <w:t>#transfor</w:t>
      </w:r>
    </w:p>
    <w:p w14:paraId="053E4AEB" w14:textId="53BF345B" w:rsidR="00D023DF" w:rsidRDefault="000C57B8" w:rsidP="005433BD">
      <w:pPr>
        <w:pStyle w:val="SourceCode"/>
      </w:pP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rou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three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rPr>
          <w:rStyle w:val="CommentTok"/>
        </w:rPr>
        <w:t>#singular fit</w:t>
      </w:r>
    </w:p>
    <w:p w14:paraId="41CCDB75" w14:textId="77777777" w:rsidR="00D023DF" w:rsidRDefault="000C57B8">
      <w:pPr>
        <w:pStyle w:val="FirstParagraph"/>
      </w:pPr>
      <w:r>
        <w:rPr>
          <w:noProof/>
        </w:rPr>
        <w:lastRenderedPageBreak/>
        <w:drawing>
          <wp:inline distT="0" distB="0" distL="0" distR="0" wp14:anchorId="71C13712" wp14:editId="7D260FE3">
            <wp:extent cx="1943100" cy="16954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313" cy="169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FCF44" w14:textId="049C37DE" w:rsidR="00D023DF" w:rsidRDefault="000C57B8" w:rsidP="005433BD">
      <w:pPr>
        <w:pStyle w:val="SourceCode"/>
      </w:pPr>
      <w:r>
        <w:rPr>
          <w:rStyle w:val="NormalTok"/>
        </w:rPr>
        <w:t>res1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ou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</w:p>
    <w:p w14:paraId="5485FFDA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42FFCAB3" wp14:editId="483FC3CD">
            <wp:extent cx="1943100" cy="16306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315" cy="163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CF1E2" w14:textId="392D4FEE" w:rsidR="00D023DF" w:rsidRDefault="000C57B8" w:rsidP="005433BD">
      <w:pPr>
        <w:pStyle w:val="SourceCode"/>
      </w:pPr>
      <w:r>
        <w:rPr>
          <w:rStyle w:val="NormalTok"/>
        </w:rPr>
        <w:t>res2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fiv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</w:p>
    <w:p w14:paraId="0DD823AD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0559495A" wp14:editId="65E57794">
            <wp:extent cx="2160270" cy="18135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511" cy="181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D5CA5" w14:textId="77777777" w:rsidR="00D023DF" w:rsidRDefault="000C57B8">
      <w:pPr>
        <w:pStyle w:val="Heading1"/>
      </w:pPr>
      <w:bookmarkStart w:id="18" w:name="trial-2"/>
      <w:r>
        <w:t>Trial 2</w:t>
      </w:r>
      <w:bookmarkEnd w:id="18"/>
    </w:p>
    <w:p w14:paraId="4237F3A4" w14:textId="77777777" w:rsidR="00D023DF" w:rsidRDefault="000C57B8">
      <w:pPr>
        <w:pStyle w:val="Heading2"/>
      </w:pPr>
      <w:bookmarkStart w:id="19" w:name="total-number-of-rounds-administered-1"/>
      <w:r>
        <w:t>Total number of rounds administered</w:t>
      </w:r>
      <w:bookmarkEnd w:id="19"/>
    </w:p>
    <w:p w14:paraId="2CC80C95" w14:textId="77777777" w:rsidR="00D023DF" w:rsidRDefault="000C57B8">
      <w:pPr>
        <w:pStyle w:val="FirstParagraph"/>
      </w:pPr>
      <w:r>
        <w:t>In trial 2, the total number o</w:t>
      </w:r>
      <w:r>
        <w:t>f administered trials was 9.75 (SD = 1.27, range 8-11).</w:t>
      </w:r>
    </w:p>
    <w:p w14:paraId="11976F39" w14:textId="77777777" w:rsidR="00D023DF" w:rsidRDefault="000C57B8">
      <w:pPr>
        <w:pStyle w:val="Compact"/>
        <w:numPr>
          <w:ilvl w:val="0"/>
          <w:numId w:val="9"/>
        </w:numPr>
      </w:pPr>
      <w:r>
        <w:t>3y: 10.12 (SD = 1.16, range 8-11)</w:t>
      </w:r>
    </w:p>
    <w:p w14:paraId="79928EEF" w14:textId="77777777" w:rsidR="00D023DF" w:rsidRDefault="000C57B8">
      <w:pPr>
        <w:pStyle w:val="Compact"/>
        <w:numPr>
          <w:ilvl w:val="0"/>
          <w:numId w:val="9"/>
        </w:numPr>
      </w:pPr>
      <w:r>
        <w:t>4y: 9.59 (SD = 1.24, range 8-11)</w:t>
      </w:r>
    </w:p>
    <w:p w14:paraId="06824DA1" w14:textId="77777777" w:rsidR="00D023DF" w:rsidRDefault="000C57B8">
      <w:pPr>
        <w:pStyle w:val="Compact"/>
        <w:numPr>
          <w:ilvl w:val="0"/>
          <w:numId w:val="9"/>
        </w:numPr>
      </w:pPr>
      <w:r>
        <w:t>3y: 8.31 (SD = 0.85, range 8-11)</w:t>
      </w:r>
    </w:p>
    <w:p w14:paraId="4FE8D50E" w14:textId="77777777" w:rsidR="00D023DF" w:rsidRDefault="000C57B8">
      <w:pPr>
        <w:numPr>
          <w:ilvl w:val="0"/>
          <w:numId w:val="9"/>
        </w:numPr>
      </w:pPr>
      <w:r>
        <w:t>3y: 11</w:t>
      </w:r>
    </w:p>
    <w:p w14:paraId="32426370" w14:textId="77777777" w:rsidR="00D023DF" w:rsidRDefault="000C57B8">
      <w:pPr>
        <w:pStyle w:val="Compact"/>
        <w:numPr>
          <w:ilvl w:val="0"/>
          <w:numId w:val="9"/>
        </w:numPr>
      </w:pPr>
      <w:r>
        <w:t>Edinburgh: 9.86 (SD = 1.24, range 8-11)</w:t>
      </w:r>
    </w:p>
    <w:p w14:paraId="37ED8200" w14:textId="77777777" w:rsidR="00D023DF" w:rsidRDefault="000C57B8">
      <w:pPr>
        <w:numPr>
          <w:ilvl w:val="0"/>
          <w:numId w:val="9"/>
        </w:numPr>
      </w:pPr>
      <w:r>
        <w:lastRenderedPageBreak/>
        <w:t>Fife: 9.68 (SD = 1.28, range 8-11)</w:t>
      </w:r>
    </w:p>
    <w:p w14:paraId="2DA10A53" w14:textId="77777777" w:rsidR="00D023DF" w:rsidRDefault="000C57B8">
      <w:pPr>
        <w:pStyle w:val="Compact"/>
        <w:numPr>
          <w:ilvl w:val="0"/>
          <w:numId w:val="9"/>
        </w:numPr>
      </w:pPr>
      <w:r>
        <w:t>young: 10.09 (SD =</w:t>
      </w:r>
      <w:r>
        <w:t xml:space="preserve"> 1.18, range 8-11)</w:t>
      </w:r>
    </w:p>
    <w:p w14:paraId="1615E134" w14:textId="2F2967B3" w:rsidR="00D023DF" w:rsidRDefault="000C57B8">
      <w:pPr>
        <w:numPr>
          <w:ilvl w:val="0"/>
          <w:numId w:val="9"/>
        </w:numPr>
      </w:pPr>
      <w:r>
        <w:t>old: 9.41 (SD = 1.27, 8-11)</w:t>
      </w:r>
    </w:p>
    <w:p w14:paraId="627BFCF7" w14:textId="77777777" w:rsidR="005433BD" w:rsidRDefault="005433BD" w:rsidP="005433BD">
      <w:pPr>
        <w:ind w:left="480"/>
      </w:pPr>
    </w:p>
    <w:p w14:paraId="606D5391" w14:textId="77777777" w:rsidR="00D023DF" w:rsidRDefault="000C57B8">
      <w:pPr>
        <w:pStyle w:val="Heading2"/>
      </w:pPr>
      <w:bookmarkStart w:id="20" w:name="emptied-all-boxes-1"/>
      <w:r>
        <w:t>Emptied all boxes</w:t>
      </w:r>
      <w:bookmarkEnd w:id="20"/>
    </w:p>
    <w:p w14:paraId="153DCBEF" w14:textId="77777777" w:rsidR="00D023DF" w:rsidRDefault="000C57B8">
      <w:pPr>
        <w:pStyle w:val="FirstParagraph"/>
      </w:pPr>
      <w:r>
        <w:t>125 children (68%) emptied all boxes, 59 did not.</w:t>
      </w:r>
    </w:p>
    <w:p w14:paraId="7EC53BBB" w14:textId="77777777" w:rsidR="00D023DF" w:rsidRDefault="000C57B8">
      <w:pPr>
        <w:pStyle w:val="Compact"/>
        <w:numPr>
          <w:ilvl w:val="0"/>
          <w:numId w:val="10"/>
        </w:numPr>
      </w:pPr>
      <w:r>
        <w:t>3y: 46 yes (55%), 38 no</w:t>
      </w:r>
    </w:p>
    <w:p w14:paraId="6F915FB4" w14:textId="77777777" w:rsidR="00D023DF" w:rsidRDefault="000C57B8">
      <w:pPr>
        <w:pStyle w:val="Compact"/>
        <w:numPr>
          <w:ilvl w:val="0"/>
          <w:numId w:val="10"/>
        </w:numPr>
      </w:pPr>
      <w:r>
        <w:t>4y: 66 yes (77%), 20 no</w:t>
      </w:r>
    </w:p>
    <w:p w14:paraId="37117673" w14:textId="77777777" w:rsidR="00D023DF" w:rsidRDefault="000C57B8">
      <w:pPr>
        <w:pStyle w:val="Compact"/>
        <w:numPr>
          <w:ilvl w:val="0"/>
          <w:numId w:val="10"/>
        </w:numPr>
      </w:pPr>
      <w:r>
        <w:t>5y: 13 yes (100%)</w:t>
      </w:r>
    </w:p>
    <w:p w14:paraId="33F9EF92" w14:textId="77777777" w:rsidR="00D023DF" w:rsidRDefault="000C57B8">
      <w:pPr>
        <w:numPr>
          <w:ilvl w:val="0"/>
          <w:numId w:val="10"/>
        </w:numPr>
      </w:pPr>
      <w:r>
        <w:t>6y: 0 yes</w:t>
      </w:r>
    </w:p>
    <w:p w14:paraId="16688D0F" w14:textId="77777777" w:rsidR="00D023DF" w:rsidRDefault="000C57B8">
      <w:pPr>
        <w:pStyle w:val="Compact"/>
        <w:numPr>
          <w:ilvl w:val="0"/>
          <w:numId w:val="10"/>
        </w:numPr>
      </w:pPr>
      <w:r>
        <w:t>Edinburgh: 47 yes (66%), 24</w:t>
      </w:r>
      <w:r>
        <w:t xml:space="preserve"> no</w:t>
      </w:r>
    </w:p>
    <w:p w14:paraId="43F823D5" w14:textId="77777777" w:rsidR="00D023DF" w:rsidRDefault="000C57B8">
      <w:pPr>
        <w:numPr>
          <w:ilvl w:val="0"/>
          <w:numId w:val="10"/>
        </w:numPr>
      </w:pPr>
      <w:r>
        <w:t>Fife: 78 yes (69%), 35 no</w:t>
      </w:r>
    </w:p>
    <w:p w14:paraId="218382BD" w14:textId="77777777" w:rsidR="00D023DF" w:rsidRDefault="000C57B8">
      <w:pPr>
        <w:pStyle w:val="Compact"/>
        <w:numPr>
          <w:ilvl w:val="0"/>
          <w:numId w:val="10"/>
        </w:numPr>
      </w:pPr>
      <w:r>
        <w:t>young: 53 yes (57%), 40 no</w:t>
      </w:r>
    </w:p>
    <w:p w14:paraId="4D3B56C4" w14:textId="46C5B16E" w:rsidR="00D023DF" w:rsidRDefault="000C57B8">
      <w:pPr>
        <w:numPr>
          <w:ilvl w:val="0"/>
          <w:numId w:val="10"/>
        </w:numPr>
      </w:pPr>
      <w:r>
        <w:t>old: 72 yes (79%), 19 no</w:t>
      </w:r>
    </w:p>
    <w:p w14:paraId="2934AA25" w14:textId="77777777" w:rsidR="005433BD" w:rsidRDefault="005433BD" w:rsidP="005433BD">
      <w:pPr>
        <w:ind w:left="480"/>
      </w:pPr>
    </w:p>
    <w:p w14:paraId="787C6954" w14:textId="77777777" w:rsidR="00D023DF" w:rsidRDefault="000C57B8">
      <w:pPr>
        <w:pStyle w:val="Heading2"/>
      </w:pPr>
      <w:bookmarkStart w:id="21" w:name="number-of-boxes-emptied-1"/>
      <w:r>
        <w:t>Number of boxes emptied</w:t>
      </w:r>
      <w:bookmarkEnd w:id="21"/>
    </w:p>
    <w:p w14:paraId="3A0F5F16" w14:textId="77777777" w:rsidR="00D023DF" w:rsidRDefault="000C57B8">
      <w:pPr>
        <w:pStyle w:val="FirstParagraph"/>
      </w:pPr>
      <w:r>
        <w:t>In trial 2, the total number of emptied boxes was 7.59 (SD = 0.65, range 5-8).</w:t>
      </w:r>
    </w:p>
    <w:p w14:paraId="7ABF9665" w14:textId="77777777" w:rsidR="00D023DF" w:rsidRDefault="000C57B8">
      <w:pPr>
        <w:pStyle w:val="Compact"/>
        <w:numPr>
          <w:ilvl w:val="0"/>
          <w:numId w:val="11"/>
        </w:numPr>
      </w:pPr>
      <w:r>
        <w:t>3y: 7.42 (SD = 0.70, range 6-8)</w:t>
      </w:r>
    </w:p>
    <w:p w14:paraId="22F9A4DE" w14:textId="77777777" w:rsidR="00D023DF" w:rsidRDefault="000C57B8">
      <w:pPr>
        <w:pStyle w:val="Compact"/>
        <w:numPr>
          <w:ilvl w:val="0"/>
          <w:numId w:val="11"/>
        </w:numPr>
      </w:pPr>
      <w:r>
        <w:t>4y: 7.71 (SD = 0.61, range 5-8)</w:t>
      </w:r>
    </w:p>
    <w:p w14:paraId="5E369C02" w14:textId="77777777" w:rsidR="00D023DF" w:rsidRDefault="000C57B8">
      <w:pPr>
        <w:pStyle w:val="Compact"/>
        <w:numPr>
          <w:ilvl w:val="0"/>
          <w:numId w:val="11"/>
        </w:numPr>
      </w:pPr>
      <w:r>
        <w:t>5y: 8.00 (SD = 0)</w:t>
      </w:r>
    </w:p>
    <w:p w14:paraId="700BDDE1" w14:textId="77777777" w:rsidR="00D023DF" w:rsidRDefault="000C57B8">
      <w:pPr>
        <w:numPr>
          <w:ilvl w:val="0"/>
          <w:numId w:val="11"/>
        </w:numPr>
      </w:pPr>
      <w:r>
        <w:t>6y: 7</w:t>
      </w:r>
    </w:p>
    <w:p w14:paraId="124BE2D3" w14:textId="77777777" w:rsidR="00D023DF" w:rsidRDefault="000C57B8">
      <w:pPr>
        <w:pStyle w:val="Compact"/>
        <w:numPr>
          <w:ilvl w:val="0"/>
          <w:numId w:val="11"/>
        </w:numPr>
      </w:pPr>
      <w:r>
        <w:t>Edinburgh: 7.60 (SD = 0.60, range 6-8)</w:t>
      </w:r>
    </w:p>
    <w:p w14:paraId="0449634A" w14:textId="77777777" w:rsidR="00D023DF" w:rsidRDefault="000C57B8">
      <w:pPr>
        <w:numPr>
          <w:ilvl w:val="0"/>
          <w:numId w:val="11"/>
        </w:numPr>
      </w:pPr>
      <w:r>
        <w:t>Fife: 7.58 (SD = 0.69, range 5-8)</w:t>
      </w:r>
    </w:p>
    <w:p w14:paraId="0E72CEED" w14:textId="77777777" w:rsidR="00D023DF" w:rsidRDefault="000C57B8">
      <w:pPr>
        <w:pStyle w:val="Compact"/>
        <w:numPr>
          <w:ilvl w:val="0"/>
          <w:numId w:val="11"/>
        </w:numPr>
      </w:pPr>
      <w:r>
        <w:t>young: 7.45 (SD = 0.68, range 6-8)</w:t>
      </w:r>
    </w:p>
    <w:p w14:paraId="657900AF" w14:textId="64701778" w:rsidR="00D023DF" w:rsidRDefault="000C57B8">
      <w:pPr>
        <w:numPr>
          <w:ilvl w:val="0"/>
          <w:numId w:val="11"/>
        </w:numPr>
      </w:pPr>
      <w:r>
        <w:t>old: 7.74 (SD = 0.59, range 5-8)</w:t>
      </w:r>
    </w:p>
    <w:p w14:paraId="3B41421E" w14:textId="77777777" w:rsidR="005433BD" w:rsidRDefault="005433BD" w:rsidP="005433BD">
      <w:pPr>
        <w:ind w:left="480"/>
      </w:pPr>
    </w:p>
    <w:p w14:paraId="6E1C2851" w14:textId="77777777" w:rsidR="00D023DF" w:rsidRDefault="000C57B8">
      <w:pPr>
        <w:pStyle w:val="Heading2"/>
      </w:pPr>
      <w:bookmarkStart w:id="22" w:name="effiency-1"/>
      <w:r>
        <w:lastRenderedPageBreak/>
        <w:t>Effiency</w:t>
      </w:r>
      <w:bookmarkEnd w:id="22"/>
    </w:p>
    <w:p w14:paraId="5E4F3294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68F02A99" wp14:editId="68C5D6AC">
            <wp:extent cx="2758440" cy="24993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743" cy="24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90C8D" w14:textId="77777777" w:rsidR="00D023DF" w:rsidRDefault="000C57B8">
      <w:pPr>
        <w:pStyle w:val="FirstParagraph"/>
      </w:pPr>
      <w:r>
        <w:t>In trial 2, mean efficiency was 0.80 (SD = 0.15, range 0.45-1).</w:t>
      </w:r>
    </w:p>
    <w:p w14:paraId="07133798" w14:textId="77777777" w:rsidR="00D023DF" w:rsidRDefault="000C57B8">
      <w:pPr>
        <w:pStyle w:val="Compact"/>
        <w:numPr>
          <w:ilvl w:val="0"/>
          <w:numId w:val="12"/>
        </w:numPr>
      </w:pPr>
      <w:r>
        <w:t>3y: 0.75 (SD = 0.15, range 0.54-1)</w:t>
      </w:r>
    </w:p>
    <w:p w14:paraId="074888CE" w14:textId="77777777" w:rsidR="00D023DF" w:rsidRDefault="000C57B8">
      <w:pPr>
        <w:pStyle w:val="Compact"/>
        <w:numPr>
          <w:ilvl w:val="0"/>
          <w:numId w:val="12"/>
        </w:numPr>
      </w:pPr>
      <w:r>
        <w:t>4y: 0.82 (SD = 0.15, range 0.45-1)</w:t>
      </w:r>
    </w:p>
    <w:p w14:paraId="04B4FE5D" w14:textId="77777777" w:rsidR="00D023DF" w:rsidRDefault="000C57B8">
      <w:pPr>
        <w:pStyle w:val="Compact"/>
        <w:numPr>
          <w:ilvl w:val="0"/>
          <w:numId w:val="12"/>
        </w:numPr>
      </w:pPr>
      <w:r>
        <w:t>5y: 0.97 (SD = 0.08, range 0.73-1)</w:t>
      </w:r>
    </w:p>
    <w:p w14:paraId="2E8ED9C1" w14:textId="77777777" w:rsidR="00D023DF" w:rsidRDefault="000C57B8">
      <w:pPr>
        <w:numPr>
          <w:ilvl w:val="0"/>
          <w:numId w:val="12"/>
        </w:numPr>
      </w:pPr>
      <w:r>
        <w:t>6y: 0.63</w:t>
      </w:r>
    </w:p>
    <w:p w14:paraId="39447BC8" w14:textId="77777777" w:rsidR="00D023DF" w:rsidRDefault="000C57B8">
      <w:pPr>
        <w:pStyle w:val="Compact"/>
        <w:numPr>
          <w:ilvl w:val="0"/>
          <w:numId w:val="12"/>
        </w:numPr>
      </w:pPr>
      <w:r>
        <w:t>Edinbur</w:t>
      </w:r>
      <w:r>
        <w:t>gh: 0.79 (SD = 0.15, range 0.54-1)</w:t>
      </w:r>
    </w:p>
    <w:p w14:paraId="134D8A1D" w14:textId="77777777" w:rsidR="00D023DF" w:rsidRDefault="000C57B8">
      <w:pPr>
        <w:numPr>
          <w:ilvl w:val="0"/>
          <w:numId w:val="12"/>
        </w:numPr>
      </w:pPr>
      <w:r>
        <w:t>Fife: 0.80 (SD = 0.16, range 0.45-1)</w:t>
      </w:r>
    </w:p>
    <w:p w14:paraId="20B847F0" w14:textId="77777777" w:rsidR="00D023DF" w:rsidRDefault="000C57B8">
      <w:pPr>
        <w:pStyle w:val="Compact"/>
        <w:numPr>
          <w:ilvl w:val="0"/>
          <w:numId w:val="12"/>
        </w:numPr>
      </w:pPr>
      <w:r>
        <w:t>young: 0.75 (SD = 0.15, range 0.54-1)</w:t>
      </w:r>
    </w:p>
    <w:p w14:paraId="58AC8E04" w14:textId="08C96DC3" w:rsidR="00D023DF" w:rsidRDefault="000C57B8">
      <w:pPr>
        <w:numPr>
          <w:ilvl w:val="0"/>
          <w:numId w:val="12"/>
        </w:numPr>
      </w:pPr>
      <w:r>
        <w:t>old: 0.84 (SD = 0.15, range 0.45-1)</w:t>
      </w:r>
    </w:p>
    <w:p w14:paraId="32848D2F" w14:textId="77777777" w:rsidR="005433BD" w:rsidRDefault="005433BD" w:rsidP="005433BD">
      <w:pPr>
        <w:ind w:left="480"/>
      </w:pPr>
    </w:p>
    <w:p w14:paraId="6ED10265" w14:textId="77777777" w:rsidR="00D023DF" w:rsidRDefault="000C57B8">
      <w:pPr>
        <w:pStyle w:val="Heading2"/>
      </w:pPr>
      <w:bookmarkStart w:id="23" w:name="X3a9f5349682712289fa9dcf4b9acb37db0b48bc"/>
      <w:r>
        <w:t>For those children wo did make an error, how many correct trials did they have before the first error occurred</w:t>
      </w:r>
      <w:r>
        <w:t>?</w:t>
      </w:r>
      <w:bookmarkEnd w:id="23"/>
    </w:p>
    <w:p w14:paraId="3D1BCA38" w14:textId="77777777" w:rsidR="00D023DF" w:rsidRDefault="000C57B8">
      <w:pPr>
        <w:pStyle w:val="FirstParagraph"/>
      </w:pPr>
      <w:r>
        <w:t>136 children made an error. Those children had an average of 5.16 (SD = 1.70, range 1-7) rounds correct before making the first error.</w:t>
      </w:r>
    </w:p>
    <w:p w14:paraId="6E299AEF" w14:textId="77777777" w:rsidR="00D023DF" w:rsidRDefault="000C57B8">
      <w:pPr>
        <w:pStyle w:val="Heading2"/>
      </w:pPr>
      <w:bookmarkStart w:id="24" w:name="X0e5c3682dc6ba1badd862999d19ad27c19d254b"/>
      <w:r>
        <w:t>Efficiency when disrega</w:t>
      </w:r>
      <w:r>
        <w:t>rding the first trial</w:t>
      </w:r>
      <w:bookmarkEnd w:id="24"/>
    </w:p>
    <w:p w14:paraId="4D29C5CC" w14:textId="77777777" w:rsidR="00D023DF" w:rsidRDefault="000C57B8">
      <w:pPr>
        <w:pStyle w:val="FirstParagraph"/>
      </w:pPr>
      <w:r>
        <w:t>So that efficiency could also be 0</w:t>
      </w:r>
    </w:p>
    <w:p w14:paraId="4431921E" w14:textId="77777777" w:rsidR="00D023DF" w:rsidRDefault="000C57B8">
      <w:pPr>
        <w:pStyle w:val="FirstParagraph"/>
      </w:pPr>
      <w:r>
        <w:rPr>
          <w:noProof/>
        </w:rPr>
        <w:lastRenderedPageBreak/>
        <w:drawing>
          <wp:inline distT="0" distB="0" distL="0" distR="0" wp14:anchorId="5338C360" wp14:editId="243CB232">
            <wp:extent cx="2045970" cy="214503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193" cy="214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53D49" w14:textId="77777777" w:rsidR="00D023DF" w:rsidRDefault="000C57B8">
      <w:pPr>
        <w:pStyle w:val="FirstParagraph"/>
      </w:pPr>
      <w:r>
        <w:t>In trial 2, mean efficiency was 0.78 (SD = 0.17, range 0.40-1).</w:t>
      </w:r>
    </w:p>
    <w:p w14:paraId="1DDD038C" w14:textId="77777777" w:rsidR="00D023DF" w:rsidRDefault="000C57B8">
      <w:pPr>
        <w:pStyle w:val="Compact"/>
        <w:numPr>
          <w:ilvl w:val="0"/>
          <w:numId w:val="13"/>
        </w:numPr>
      </w:pPr>
      <w:r>
        <w:t>3y: 0.72 (SD = 0.16, range 0.5-1)</w:t>
      </w:r>
    </w:p>
    <w:p w14:paraId="42DDC629" w14:textId="77777777" w:rsidR="00D023DF" w:rsidRDefault="000C57B8">
      <w:pPr>
        <w:pStyle w:val="Compact"/>
        <w:numPr>
          <w:ilvl w:val="0"/>
          <w:numId w:val="13"/>
        </w:numPr>
      </w:pPr>
      <w:r>
        <w:t>4y: 0.80 (SD = 0.16, range 0.4-1)</w:t>
      </w:r>
    </w:p>
    <w:p w14:paraId="5107E47E" w14:textId="77777777" w:rsidR="00D023DF" w:rsidRDefault="000C57B8">
      <w:pPr>
        <w:pStyle w:val="Compact"/>
        <w:numPr>
          <w:ilvl w:val="0"/>
          <w:numId w:val="13"/>
        </w:numPr>
      </w:pPr>
      <w:r>
        <w:t>5y: 0.97 (SD = 0.09, range 0.7-1)</w:t>
      </w:r>
    </w:p>
    <w:p w14:paraId="36D58832" w14:textId="77777777" w:rsidR="00D023DF" w:rsidRDefault="000C57B8">
      <w:pPr>
        <w:numPr>
          <w:ilvl w:val="0"/>
          <w:numId w:val="13"/>
        </w:numPr>
      </w:pPr>
      <w:r>
        <w:t>6y: 0.60</w:t>
      </w:r>
    </w:p>
    <w:p w14:paraId="38D6B883" w14:textId="77777777" w:rsidR="00D023DF" w:rsidRDefault="000C57B8">
      <w:pPr>
        <w:pStyle w:val="Compact"/>
        <w:numPr>
          <w:ilvl w:val="0"/>
          <w:numId w:val="13"/>
        </w:numPr>
      </w:pPr>
      <w:r>
        <w:t>Edinburgh: 0.77</w:t>
      </w:r>
      <w:r>
        <w:t xml:space="preserve"> (SD = 0.16, range 0.5-1)</w:t>
      </w:r>
    </w:p>
    <w:p w14:paraId="207144F8" w14:textId="77777777" w:rsidR="00D023DF" w:rsidRDefault="000C57B8">
      <w:pPr>
        <w:numPr>
          <w:ilvl w:val="0"/>
          <w:numId w:val="13"/>
        </w:numPr>
      </w:pPr>
      <w:r>
        <w:t>Fife: 0.78 (SD = 0.17, range 0.4-1)</w:t>
      </w:r>
    </w:p>
    <w:p w14:paraId="346FAD98" w14:textId="77777777" w:rsidR="00D023DF" w:rsidRDefault="000C57B8">
      <w:pPr>
        <w:pStyle w:val="Compact"/>
        <w:numPr>
          <w:ilvl w:val="0"/>
          <w:numId w:val="13"/>
        </w:numPr>
      </w:pPr>
      <w:r>
        <w:t>young: 0.73 (SD = 0.16, range 0.5-1)</w:t>
      </w:r>
    </w:p>
    <w:p w14:paraId="3B636F58" w14:textId="478CE621" w:rsidR="00D023DF" w:rsidRDefault="000C57B8">
      <w:pPr>
        <w:numPr>
          <w:ilvl w:val="0"/>
          <w:numId w:val="13"/>
        </w:numPr>
      </w:pPr>
      <w:r>
        <w:t>old: 0.82 (SD = 0.17, range 0.4-1)</w:t>
      </w:r>
    </w:p>
    <w:p w14:paraId="03656226" w14:textId="77777777" w:rsidR="005433BD" w:rsidRDefault="005433BD" w:rsidP="005433BD">
      <w:pPr>
        <w:ind w:left="480"/>
      </w:pPr>
    </w:p>
    <w:p w14:paraId="75EE83CA" w14:textId="3696D109" w:rsidR="00D023DF" w:rsidRDefault="000C57B8" w:rsidP="005433BD">
      <w:pPr>
        <w:pStyle w:val="Heading2"/>
      </w:pPr>
      <w:bookmarkStart w:id="25" w:name="can-success-be-predicted-by-age-1"/>
      <w:r>
        <w:t>Can Success be predicted by age?</w:t>
      </w:r>
      <w:bookmarkEnd w:id="25"/>
      <w:r>
        <w:br/>
      </w:r>
      <w:r>
        <w:rPr>
          <w:rStyle w:val="NormalTok"/>
        </w:rPr>
        <w:t>res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.midtesting</w:t>
      </w:r>
      <w:r>
        <w:rPr>
          <w:rStyle w:val="OperatorTok"/>
        </w:rPr>
        <w:t>: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crambled.valid.T2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rPr>
          <w:rStyle w:val="CommentTok"/>
        </w:rPr>
        <w:t>#singular fit</w:t>
      </w:r>
    </w:p>
    <w:p w14:paraId="5A42DDB5" w14:textId="77777777" w:rsidR="00D023DF" w:rsidRDefault="000C57B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boundary (singular) fit: see ?isSingular</w:t>
      </w:r>
    </w:p>
    <w:p w14:paraId="3B78415A" w14:textId="52DE1ED5" w:rsidR="00D023DF" w:rsidRDefault="000C57B8">
      <w:pPr>
        <w:pStyle w:val="FirstParagraph"/>
      </w:pPr>
      <w:r>
        <w:t>Together, trial number, age, and the interaction explain the data better than a null model, X2(3) = 380.76, p &lt; .001.</w:t>
      </w:r>
    </w:p>
    <w:p w14:paraId="2E51C60B" w14:textId="77777777" w:rsidR="005433BD" w:rsidRPr="005433BD" w:rsidRDefault="005433BD" w:rsidP="005433BD">
      <w:pPr>
        <w:pStyle w:val="BodyText"/>
      </w:pPr>
    </w:p>
    <w:p w14:paraId="109331DF" w14:textId="67697C48" w:rsidR="00D023DF" w:rsidRDefault="000C57B8">
      <w:pPr>
        <w:pStyle w:val="SourceCode"/>
      </w:pPr>
      <w:r>
        <w:rPr>
          <w:rStyle w:val="NormalTok"/>
        </w:rPr>
        <w:t>res.nointer&lt;-</w:t>
      </w:r>
      <w:r>
        <w:rPr>
          <w:rStyle w:val="KeywordTok"/>
        </w:rPr>
        <w:t>glmer</w:t>
      </w:r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crambled.valid.T2, </w:t>
      </w:r>
      <w:r>
        <w:rPr>
          <w:rStyle w:val="DataTypeTok"/>
        </w:rPr>
        <w:t>family =</w:t>
      </w:r>
      <w:r>
        <w:rPr>
          <w:rStyle w:val="NormalTok"/>
        </w:rPr>
        <w:t xml:space="preserve"> binomial</w:t>
      </w:r>
      <w:r>
        <w:rPr>
          <w:rStyle w:val="NormalTok"/>
        </w:rPr>
        <w:t>)</w:t>
      </w:r>
      <w:r>
        <w:rPr>
          <w:rStyle w:val="CommentTok"/>
        </w:rPr>
        <w:t>#singular fit</w:t>
      </w:r>
    </w:p>
    <w:p w14:paraId="79ECDF92" w14:textId="77777777" w:rsidR="00D023DF" w:rsidRDefault="000C57B8">
      <w:pPr>
        <w:pStyle w:val="FirstParagraph"/>
      </w:pPr>
      <w:r>
        <w:t>The interaction term has no effect, X2(1) = 0.134, p = .713.</w:t>
      </w:r>
    </w:p>
    <w:p w14:paraId="0F49E0A6" w14:textId="77777777" w:rsidR="00D023DF" w:rsidRDefault="000C57B8">
      <w:pPr>
        <w:pStyle w:val="BodyText"/>
      </w:pPr>
      <w:r>
        <w:t>Remove interaction term from model</w:t>
      </w:r>
    </w:p>
    <w:p w14:paraId="1BFA1644" w14:textId="77777777" w:rsidR="00D023DF" w:rsidRDefault="000C57B8">
      <w:pPr>
        <w:pStyle w:val="FirstParagraph"/>
      </w:pPr>
      <w:r>
        <w:t>Together, trial number and age explain the data better than a null model, X2(2) = 380.63, p &lt; .001.</w:t>
      </w:r>
    </w:p>
    <w:p w14:paraId="6434EDCA" w14:textId="77777777" w:rsidR="00D023DF" w:rsidRDefault="000C57B8">
      <w:pPr>
        <w:pStyle w:val="BodyText"/>
      </w:pPr>
      <w:r>
        <w:t>Effect of age</w:t>
      </w:r>
    </w:p>
    <w:p w14:paraId="5D935C56" w14:textId="54D1CD84" w:rsidR="00D023DF" w:rsidRDefault="000C57B8">
      <w:pPr>
        <w:pStyle w:val="SourceCode"/>
      </w:pPr>
      <w:r>
        <w:rPr>
          <w:rStyle w:val="NormalTok"/>
        </w:rPr>
        <w:lastRenderedPageBreak/>
        <w:t>res.noage&lt;-</w:t>
      </w:r>
      <w:r>
        <w:rPr>
          <w:rStyle w:val="KeywordTok"/>
        </w:rPr>
        <w:t>glmer</w:t>
      </w:r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rou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>Scramb</w:t>
      </w:r>
      <w:r>
        <w:rPr>
          <w:rStyle w:val="NormalTok"/>
        </w:rPr>
        <w:t xml:space="preserve">led.valid.T2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14:paraId="379C83F6" w14:textId="77777777" w:rsidR="00D023DF" w:rsidRDefault="000C57B8">
      <w:pPr>
        <w:pStyle w:val="FirstParagraph"/>
      </w:pPr>
      <w:r>
        <w:t>Age has a significant effect, X2(1) = 17.639, p &lt; .001.</w:t>
      </w:r>
    </w:p>
    <w:p w14:paraId="0A7F4093" w14:textId="77777777" w:rsidR="00D023DF" w:rsidRDefault="000C57B8">
      <w:pPr>
        <w:pStyle w:val="BodyText"/>
      </w:pPr>
      <w:r>
        <w:t>Effect of round number</w:t>
      </w:r>
    </w:p>
    <w:p w14:paraId="0D01CD64" w14:textId="66655378" w:rsidR="00D023DF" w:rsidRDefault="000C57B8" w:rsidP="005433BD">
      <w:pPr>
        <w:pStyle w:val="SourceCode"/>
      </w:pPr>
      <w:r>
        <w:rPr>
          <w:rStyle w:val="NormalTok"/>
        </w:rPr>
        <w:t>res.notrial&lt;-</w:t>
      </w:r>
      <w:r>
        <w:rPr>
          <w:rStyle w:val="KeywordTok"/>
        </w:rPr>
        <w:t>glmer</w:t>
      </w:r>
      <w:r>
        <w:rPr>
          <w:rStyle w:val="NormalTok"/>
        </w:rPr>
        <w:t xml:space="preserve">(Corre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.midtes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ID), </w:t>
      </w:r>
      <w:r>
        <w:rPr>
          <w:rStyle w:val="DataTypeTok"/>
        </w:rPr>
        <w:t>data=</w:t>
      </w:r>
      <w:r>
        <w:rPr>
          <w:rStyle w:val="NormalTok"/>
        </w:rPr>
        <w:t xml:space="preserve">Scrambled.valid.T2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 w:rsidR="005433BD">
        <w:t xml:space="preserve"> </w:t>
      </w:r>
      <w:r>
        <w:br/>
      </w:r>
    </w:p>
    <w:p w14:paraId="193125BC" w14:textId="58400E44" w:rsidR="00D023DF" w:rsidRDefault="000C57B8">
      <w:pPr>
        <w:pStyle w:val="FirstParagraph"/>
      </w:pPr>
      <w:r>
        <w:t>R</w:t>
      </w:r>
      <w:r>
        <w:t>ound number has a significant effect, X2(1) = 357.81, p &lt; .001.</w:t>
      </w:r>
    </w:p>
    <w:p w14:paraId="2C702138" w14:textId="77777777" w:rsidR="005433BD" w:rsidRPr="005433BD" w:rsidRDefault="005433BD" w:rsidP="005433BD">
      <w:pPr>
        <w:pStyle w:val="BodyText"/>
      </w:pPr>
    </w:p>
    <w:p w14:paraId="0D815DD0" w14:textId="77777777" w:rsidR="00D023DF" w:rsidRDefault="000C57B8">
      <w:pPr>
        <w:pStyle w:val="Heading2"/>
      </w:pPr>
      <w:bookmarkStart w:id="26" w:name="Xb1192943a59c53c44e6d6f1bb6f269c4d92d8f9"/>
      <w:r>
        <w:t>Plot age as continuous variable against efficiency</w:t>
      </w:r>
      <w:bookmarkEnd w:id="26"/>
    </w:p>
    <w:p w14:paraId="3B794CB4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3D4070D9" wp14:editId="34579644">
            <wp:extent cx="2061210" cy="1905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435" cy="190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05DC6" w14:textId="77777777" w:rsidR="00D023DF" w:rsidRDefault="000C57B8">
      <w:pPr>
        <w:pStyle w:val="BodyText"/>
      </w:pPr>
      <w:r>
        <w:t>Effect of trial number</w:t>
      </w:r>
    </w:p>
    <w:p w14:paraId="3CF46951" w14:textId="77777777" w:rsidR="00D023DF" w:rsidRDefault="000C57B8">
      <w:pPr>
        <w:pStyle w:val="FirstParagraph"/>
      </w:pPr>
      <w:r>
        <w:rPr>
          <w:noProof/>
        </w:rPr>
        <w:drawing>
          <wp:inline distT="0" distB="0" distL="0" distR="0" wp14:anchorId="7192C602" wp14:editId="30E33EB3">
            <wp:extent cx="2491740" cy="225171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amble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15" cy="22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23D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D0881C" w14:textId="77777777" w:rsidR="000C57B8" w:rsidRDefault="000C57B8">
      <w:pPr>
        <w:spacing w:after="0"/>
      </w:pPr>
      <w:r>
        <w:separator/>
      </w:r>
    </w:p>
  </w:endnote>
  <w:endnote w:type="continuationSeparator" w:id="0">
    <w:p w14:paraId="5A579234" w14:textId="77777777" w:rsidR="000C57B8" w:rsidRDefault="000C57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3AFEEC" w14:textId="77777777" w:rsidR="000C57B8" w:rsidRDefault="000C57B8">
      <w:r>
        <w:separator/>
      </w:r>
    </w:p>
  </w:footnote>
  <w:footnote w:type="continuationSeparator" w:id="0">
    <w:p w14:paraId="77B05F3A" w14:textId="77777777" w:rsidR="000C57B8" w:rsidRDefault="000C57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C0405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27C9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21A7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57B8"/>
    <w:rsid w:val="004E29B3"/>
    <w:rsid w:val="005433BD"/>
    <w:rsid w:val="00590D07"/>
    <w:rsid w:val="00784D58"/>
    <w:rsid w:val="008D6863"/>
    <w:rsid w:val="00B86B75"/>
    <w:rsid w:val="00BC48D5"/>
    <w:rsid w:val="00C36279"/>
    <w:rsid w:val="00D023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79A8E7B"/>
  <w15:docId w15:val="{F1881C09-6B1D-466F-8E14-D20C0643C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38</Words>
  <Characters>5919</Characters>
  <Application>Microsoft Office Word</Application>
  <DocSecurity>0</DocSecurity>
  <Lines>49</Lines>
  <Paragraphs>13</Paragraphs>
  <ScaleCrop>false</ScaleCrop>
  <Company/>
  <LinksUpToDate>false</LinksUpToDate>
  <CharactersWithSpaces>6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mbled_Boxes</dc:title>
  <dc:creator>Eva Reindl</dc:creator>
  <cp:keywords/>
  <cp:lastModifiedBy>Eva Reindl</cp:lastModifiedBy>
  <cp:revision>2</cp:revision>
  <dcterms:created xsi:type="dcterms:W3CDTF">2020-09-21T12:39:00Z</dcterms:created>
  <dcterms:modified xsi:type="dcterms:W3CDTF">2020-09-2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9 2020</vt:lpwstr>
  </property>
  <property fmtid="{D5CDD505-2E9C-101B-9397-08002B2CF9AE}" pid="3" name="output">
    <vt:lpwstr>word_document</vt:lpwstr>
  </property>
</Properties>
</file>